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706E0089" w14:textId="2273641E" w:rsidR="00915C77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71C77" w:rsidRPr="00671C77">
        <w:rPr>
          <w:b/>
          <w:sz w:val="20"/>
          <w:szCs w:val="20"/>
        </w:rPr>
        <w:t xml:space="preserve">Perkiomen Valley School District </w:t>
      </w:r>
    </w:p>
    <w:p w14:paraId="5BBEB59A" w14:textId="77777777" w:rsidR="00671C77" w:rsidRDefault="00671C77" w:rsidP="00223718">
      <w:pPr>
        <w:rPr>
          <w:b/>
          <w:sz w:val="20"/>
          <w:szCs w:val="20"/>
        </w:rPr>
      </w:pPr>
    </w:p>
    <w:p w14:paraId="4717807B" w14:textId="3FD4A9B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71C77" w:rsidRPr="00671C77">
        <w:rPr>
          <w:b/>
          <w:sz w:val="20"/>
          <w:szCs w:val="20"/>
        </w:rPr>
        <w:t>123-46-6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50EBD6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71C77">
        <w:rPr>
          <w:b/>
          <w:sz w:val="20"/>
          <w:szCs w:val="20"/>
        </w:rPr>
        <w:t>February 25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564A7E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71C77">
        <w:rPr>
          <w:b/>
          <w:sz w:val="20"/>
          <w:szCs w:val="20"/>
        </w:rPr>
        <w:t>February 26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7BAF220" w:rsidR="00D6151F" w:rsidRDefault="00671C7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0248DA">
        <w:rPr>
          <w:sz w:val="16"/>
          <w:szCs w:val="16"/>
        </w:rPr>
      </w:r>
      <w:r w:rsidR="000248DA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248DA">
              <w:rPr>
                <w:rFonts w:ascii="Calibri" w:hAnsi="Calibri" w:cs="Calibri"/>
              </w:rPr>
            </w:r>
            <w:r w:rsidR="000248D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3E4E9BC0" w:rsidR="006B7A09" w:rsidRPr="009319BD" w:rsidRDefault="00867D0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33D9876" w:rsidR="006B7A09" w:rsidRPr="009319BD" w:rsidRDefault="00867D0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1019B713" w:rsidR="00FE0355" w:rsidRPr="00867D08" w:rsidRDefault="00867D08" w:rsidP="00867D0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867D08">
              <w:rPr>
                <w:sz w:val="20"/>
                <w:szCs w:val="20"/>
              </w:rPr>
              <w:t>Documentation of some of the requested temperature logs for review were not available for review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64DC99A0" w:rsidR="00D03ED5" w:rsidRPr="009319BD" w:rsidRDefault="00867D0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8B2B5B0" w:rsidR="00D03ED5" w:rsidRPr="009319BD" w:rsidRDefault="00867D0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1F9DF7C" w14:textId="77777777" w:rsidR="00D03ED5" w:rsidRDefault="00867D08" w:rsidP="00867D0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67D08">
              <w:rPr>
                <w:sz w:val="20"/>
                <w:szCs w:val="20"/>
              </w:rPr>
              <w:t>The School Food Authority (SFA) charged the Nonprofit School Food Service Account (NSFSA) for a dishwasher purchased with funds from the General Fund without obtaining prior written approval, or a loan agreement in place.</w:t>
            </w:r>
          </w:p>
          <w:p w14:paraId="722DBA23" w14:textId="513E1B92" w:rsidR="00867D08" w:rsidRDefault="00867D08" w:rsidP="00867D0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67D08">
              <w:rPr>
                <w:sz w:val="20"/>
                <w:szCs w:val="20"/>
              </w:rPr>
              <w:t>The School Food Authority (SFA) charged the Nonprofit School Food Service Account (NSFSA) for costs during the 2018-2019 School Year.  The State Agency (SA) cannot verify the SFA follows USDA requirements.</w:t>
            </w:r>
          </w:p>
          <w:p w14:paraId="300D369B" w14:textId="77777777" w:rsidR="00867D08" w:rsidRDefault="00867D08" w:rsidP="00867D0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67D08">
              <w:rPr>
                <w:sz w:val="20"/>
                <w:szCs w:val="20"/>
              </w:rPr>
              <w:t xml:space="preserve">The School Food Authority (SFA) is inconsistently charging indirect costs to the Nonprofit School Food Service Account (NSFSA).  </w:t>
            </w:r>
          </w:p>
          <w:p w14:paraId="28ECC055" w14:textId="592627BF" w:rsidR="00867D08" w:rsidRPr="00867D08" w:rsidRDefault="00867D08" w:rsidP="00867D0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67D08">
              <w:rPr>
                <w:sz w:val="20"/>
                <w:szCs w:val="20"/>
              </w:rPr>
              <w:t>The School Food Authority (SFA) charged the Nonprofit School Food Service Account (NSFSA) for painting services in the amount of $5,888 during the 2018-2019 School Year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248DA">
              <w:rPr>
                <w:sz w:val="20"/>
                <w:szCs w:val="20"/>
              </w:rPr>
            </w:r>
            <w:r w:rsidR="000248D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1317252F" w:rsidR="00C16C6C" w:rsidRPr="008563F4" w:rsidRDefault="00113C23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113C23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BAE1E" w14:textId="77777777" w:rsidR="000248DA" w:rsidRDefault="000248DA" w:rsidP="00A16BFB">
      <w:r>
        <w:separator/>
      </w:r>
    </w:p>
  </w:endnote>
  <w:endnote w:type="continuationSeparator" w:id="0">
    <w:p w14:paraId="21989C89" w14:textId="77777777" w:rsidR="000248DA" w:rsidRDefault="000248DA" w:rsidP="00A16BFB">
      <w:r>
        <w:continuationSeparator/>
      </w:r>
    </w:p>
  </w:endnote>
  <w:endnote w:type="continuationNotice" w:id="1">
    <w:p w14:paraId="5A137211" w14:textId="77777777" w:rsidR="000248DA" w:rsidRDefault="000248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35CC7" w14:textId="77777777" w:rsidR="000248DA" w:rsidRDefault="000248DA" w:rsidP="00A16BFB">
      <w:r>
        <w:separator/>
      </w:r>
    </w:p>
  </w:footnote>
  <w:footnote w:type="continuationSeparator" w:id="0">
    <w:p w14:paraId="607D4AE4" w14:textId="77777777" w:rsidR="000248DA" w:rsidRDefault="000248DA" w:rsidP="00A16BFB">
      <w:r>
        <w:continuationSeparator/>
      </w:r>
    </w:p>
  </w:footnote>
  <w:footnote w:type="continuationNotice" w:id="1">
    <w:p w14:paraId="6D724430" w14:textId="77777777" w:rsidR="000248DA" w:rsidRDefault="000248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1938084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71C77" w:rsidRPr="00671C77">
      <w:rPr>
        <w:sz w:val="16"/>
        <w:szCs w:val="16"/>
      </w:rPr>
      <w:t xml:space="preserve">Perkiomen Valley School District </w:t>
    </w:r>
  </w:p>
  <w:p w14:paraId="360D5ABF" w14:textId="15A3195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71C77" w:rsidRPr="00671C77">
      <w:rPr>
        <w:sz w:val="16"/>
        <w:szCs w:val="16"/>
      </w:rPr>
      <w:t>123-46-6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B72781"/>
    <w:multiLevelType w:val="hybridMultilevel"/>
    <w:tmpl w:val="B6A09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41ED8"/>
    <w:multiLevelType w:val="hybridMultilevel"/>
    <w:tmpl w:val="6B343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20"/>
  </w:num>
  <w:num w:numId="7">
    <w:abstractNumId w:val="15"/>
  </w:num>
  <w:num w:numId="8">
    <w:abstractNumId w:val="7"/>
  </w:num>
  <w:num w:numId="9">
    <w:abstractNumId w:val="19"/>
  </w:num>
  <w:num w:numId="10">
    <w:abstractNumId w:val="21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48DA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13C23"/>
    <w:rsid w:val="0012334A"/>
    <w:rsid w:val="001437F9"/>
    <w:rsid w:val="00145598"/>
    <w:rsid w:val="00156A25"/>
    <w:rsid w:val="00185312"/>
    <w:rsid w:val="00192878"/>
    <w:rsid w:val="001959E4"/>
    <w:rsid w:val="0019628F"/>
    <w:rsid w:val="00196F28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71C77"/>
    <w:rsid w:val="00674BC8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67D08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33FB1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8C2A5EAB-46C4-4F25-B127-763953F1AFDF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18T14:27:00Z</dcterms:created>
  <dcterms:modified xsi:type="dcterms:W3CDTF">2020-09-1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